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HR (95% CI)</w:t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C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W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tatistical </w:t>
            </w:r>
            \line 
            <w:r>
              <w:rPr>
                <w:rFonts w:ascii="Calibri" w:hAnsi="Calibri"/>
                <w:sz w:val="20"/>
              </w:rPr>
              <w:t xml:space="preserve"> significance </w:t>
            </w:r>
            \line 
            <w:r>
              <w:rPr>
                <w:rFonts w:ascii="Calibri" w:hAnsi="Calibri"/>
                <w:sz w:val="20"/>
              </w:rPr>
              <w:t xml:space="preserve"> agreemen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Estimate </w:t>
            </w:r>
            \line 
            <w:r>
              <w:rPr>
                <w:rFonts w:ascii="Calibri" w:hAnsi="Calibri"/>
                <w:sz w:val="20"/>
              </w:rPr>
              <w:t xml:space="preserve"> agreement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M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 (0.61 - 0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 (0.51 - 1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6400"/>
              </w:rPr>
              <w:t xml:space="default">Yes (-0.2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 (0.51 - 0.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 (0.55 - 0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6400"/>
              </w:rPr>
              <w:t xml:space="default">Yes (-0.4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 (0.67 - 0.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 (0.41 - 0.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</w:rPr>
              <w:t xml:space="default">No ( 2.9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 (0.81 - 0.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 (1.09 - 1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</w:rPr>
              <w:t xml:space="default">No (-3.92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bbreviations: CI = Confidence interval, HR = Hazard ratio, RCT = Randomized controlled trial, RWE = Real-world evidence, SMD = standardized mean difference (based on log hazard ratios)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8T16:51:20Z</dcterms:created>
  <dcterms:modified xsi:type="dcterms:W3CDTF">2025-05-28T16:5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